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DC675" w14:textId="74593B10" w:rsidR="00DC3BEA" w:rsidRPr="00F772B6" w:rsidRDefault="002A26D7" w:rsidP="00A948F7">
      <w:pPr>
        <w:pStyle w:val="Nzev"/>
      </w:pPr>
      <w:r>
        <w:t>Hodnocení kvalifikační práce</w:t>
      </w:r>
      <w:r>
        <w:br/>
        <w:t>posudek</w:t>
      </w:r>
      <w:r w:rsidR="005567E0">
        <w:t xml:space="preserve"> </w:t>
      </w:r>
      <w:r w:rsidR="00FE71E6">
        <w:t>vedoucího</w:t>
      </w:r>
      <w:r w:rsidR="005567E0">
        <w:t xml:space="preserve"> práce</w:t>
      </w:r>
    </w:p>
    <w:p w14:paraId="6C9328C7" w14:textId="77777777" w:rsidR="00720997" w:rsidRPr="00B84A64" w:rsidRDefault="00720997" w:rsidP="00A948F7">
      <w:pPr>
        <w:pBdr>
          <w:bottom w:val="single" w:sz="4" w:space="5" w:color="70AD47" w:themeColor="accent6"/>
        </w:pBdr>
        <w:tabs>
          <w:tab w:val="left" w:pos="8505"/>
        </w:tabs>
        <w:jc w:val="center"/>
        <w:rPr>
          <w:rFonts w:asciiTheme="minorHAnsi" w:hAnsiTheme="minorHAnsi" w:cstheme="minorHAnsi"/>
        </w:rPr>
      </w:pPr>
    </w:p>
    <w:tbl>
      <w:tblPr>
        <w:tblStyle w:val="Mkatabulky"/>
        <w:tblpPr w:leftFromText="142" w:rightFromText="142" w:topFromText="567" w:bottomFromText="851" w:vertAnchor="text" w:horzAnchor="margin" w:tblpY="394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47"/>
      </w:tblGrid>
      <w:tr w:rsidR="008540D5" w14:paraId="16FAE201" w14:textId="77777777" w:rsidTr="00E1794B">
        <w:trPr>
          <w:trHeight w:hRule="exact" w:val="454"/>
        </w:trPr>
        <w:tc>
          <w:tcPr>
            <w:tcW w:w="1985" w:type="dxa"/>
            <w:vAlign w:val="center"/>
          </w:tcPr>
          <w:p w14:paraId="649055EC" w14:textId="77777777" w:rsidR="008540D5" w:rsidRPr="0081015C" w:rsidRDefault="008540D5" w:rsidP="00E1794B">
            <w:pPr>
              <w:rPr>
                <w:b/>
              </w:rPr>
            </w:pPr>
            <w:r w:rsidRPr="0081015C">
              <w:rPr>
                <w:b/>
              </w:rPr>
              <w:t>Studijní program:</w:t>
            </w:r>
          </w:p>
        </w:tc>
        <w:tc>
          <w:tcPr>
            <w:tcW w:w="0" w:type="auto"/>
            <w:vAlign w:val="center"/>
          </w:tcPr>
          <w:p w14:paraId="103D33DA" w14:textId="699E45CB" w:rsidR="008540D5" w:rsidRDefault="008540D5" w:rsidP="00E1794B"/>
        </w:tc>
      </w:tr>
      <w:tr w:rsidR="008540D5" w14:paraId="07AABE07" w14:textId="77777777" w:rsidTr="00E1794B">
        <w:trPr>
          <w:trHeight w:hRule="exact" w:val="454"/>
        </w:trPr>
        <w:tc>
          <w:tcPr>
            <w:tcW w:w="1985" w:type="dxa"/>
            <w:vAlign w:val="center"/>
          </w:tcPr>
          <w:p w14:paraId="31BCEF7F" w14:textId="77777777" w:rsidR="008540D5" w:rsidRPr="0081015C" w:rsidRDefault="008540D5" w:rsidP="00E1794B">
            <w:pPr>
              <w:rPr>
                <w:b/>
              </w:rPr>
            </w:pPr>
            <w:r w:rsidRPr="0081015C">
              <w:rPr>
                <w:b/>
              </w:rPr>
              <w:t>Studijní obor:</w:t>
            </w:r>
          </w:p>
        </w:tc>
        <w:tc>
          <w:tcPr>
            <w:tcW w:w="0" w:type="auto"/>
            <w:vAlign w:val="center"/>
          </w:tcPr>
          <w:p w14:paraId="383C9847" w14:textId="660DDC46" w:rsidR="008540D5" w:rsidRDefault="008540D5" w:rsidP="00905017"/>
        </w:tc>
      </w:tr>
      <w:tr w:rsidR="008540D5" w14:paraId="18526E7A" w14:textId="77777777" w:rsidTr="00E1794B">
        <w:trPr>
          <w:trHeight w:hRule="exact" w:val="454"/>
        </w:trPr>
        <w:tc>
          <w:tcPr>
            <w:tcW w:w="1985" w:type="dxa"/>
            <w:vAlign w:val="center"/>
          </w:tcPr>
          <w:p w14:paraId="3C48CB0A" w14:textId="77777777" w:rsidR="008540D5" w:rsidRPr="0081015C" w:rsidRDefault="008540D5" w:rsidP="00E1794B">
            <w:pPr>
              <w:rPr>
                <w:b/>
              </w:rPr>
            </w:pPr>
            <w:r w:rsidRPr="0081015C">
              <w:rPr>
                <w:b/>
              </w:rPr>
              <w:t>Akademický rok:</w:t>
            </w:r>
          </w:p>
        </w:tc>
        <w:tc>
          <w:tcPr>
            <w:tcW w:w="0" w:type="auto"/>
            <w:vAlign w:val="center"/>
          </w:tcPr>
          <w:p w14:paraId="4FA216D3" w14:textId="1A43BE32" w:rsidR="008540D5" w:rsidRDefault="008540D5" w:rsidP="00905017"/>
        </w:tc>
      </w:tr>
      <w:tr w:rsidR="0081015C" w14:paraId="6D50765D" w14:textId="77777777" w:rsidTr="00E1794B">
        <w:trPr>
          <w:trHeight w:val="170"/>
        </w:trPr>
        <w:tc>
          <w:tcPr>
            <w:tcW w:w="1985" w:type="dxa"/>
            <w:vAlign w:val="center"/>
          </w:tcPr>
          <w:p w14:paraId="2D64FF49" w14:textId="77777777" w:rsidR="0081015C" w:rsidRPr="0081015C" w:rsidRDefault="0081015C" w:rsidP="00E1794B">
            <w:pPr>
              <w:rPr>
                <w:b/>
              </w:rPr>
            </w:pPr>
          </w:p>
        </w:tc>
        <w:tc>
          <w:tcPr>
            <w:tcW w:w="0" w:type="auto"/>
            <w:vAlign w:val="center"/>
          </w:tcPr>
          <w:p w14:paraId="16A25981" w14:textId="77777777" w:rsidR="0081015C" w:rsidRDefault="0081015C" w:rsidP="00E1794B"/>
        </w:tc>
      </w:tr>
      <w:tr w:rsidR="008540D5" w14:paraId="11F0AA07" w14:textId="77777777" w:rsidTr="00905017">
        <w:trPr>
          <w:trHeight w:hRule="exact" w:val="737"/>
        </w:trPr>
        <w:tc>
          <w:tcPr>
            <w:tcW w:w="1985" w:type="dxa"/>
          </w:tcPr>
          <w:p w14:paraId="42D9B915" w14:textId="77777777" w:rsidR="008540D5" w:rsidRPr="0081015C" w:rsidRDefault="008540D5" w:rsidP="00E1794B">
            <w:pPr>
              <w:jc w:val="left"/>
              <w:rPr>
                <w:b/>
              </w:rPr>
            </w:pPr>
            <w:r w:rsidRPr="0081015C">
              <w:rPr>
                <w:b/>
              </w:rPr>
              <w:t>Název práce:</w:t>
            </w:r>
          </w:p>
        </w:tc>
        <w:tc>
          <w:tcPr>
            <w:tcW w:w="0" w:type="auto"/>
          </w:tcPr>
          <w:p w14:paraId="359E38AA" w14:textId="4EAF28A0" w:rsidR="008540D5" w:rsidRPr="00913020" w:rsidRDefault="008540D5" w:rsidP="00905017">
            <w:pPr>
              <w:jc w:val="left"/>
              <w:rPr>
                <w:b/>
                <w:bCs/>
              </w:rPr>
            </w:pPr>
          </w:p>
        </w:tc>
      </w:tr>
      <w:tr w:rsidR="008540D5" w14:paraId="0BC88955" w14:textId="77777777" w:rsidTr="00E1794B">
        <w:trPr>
          <w:trHeight w:hRule="exact" w:val="454"/>
        </w:trPr>
        <w:tc>
          <w:tcPr>
            <w:tcW w:w="1985" w:type="dxa"/>
            <w:vAlign w:val="center"/>
          </w:tcPr>
          <w:p w14:paraId="58B780F8" w14:textId="77777777" w:rsidR="008540D5" w:rsidRPr="0081015C" w:rsidRDefault="0081015C" w:rsidP="00E1794B">
            <w:pPr>
              <w:rPr>
                <w:b/>
              </w:rPr>
            </w:pPr>
            <w:r w:rsidRPr="0081015C">
              <w:rPr>
                <w:b/>
              </w:rPr>
              <w:t>Student:</w:t>
            </w:r>
          </w:p>
        </w:tc>
        <w:tc>
          <w:tcPr>
            <w:tcW w:w="0" w:type="auto"/>
            <w:vAlign w:val="center"/>
          </w:tcPr>
          <w:p w14:paraId="12DB8D4D" w14:textId="528BE2FC" w:rsidR="008540D5" w:rsidRDefault="008540D5" w:rsidP="00905017"/>
        </w:tc>
      </w:tr>
      <w:tr w:rsidR="008540D5" w14:paraId="718956F1" w14:textId="77777777" w:rsidTr="00E1794B">
        <w:trPr>
          <w:trHeight w:hRule="exact" w:val="454"/>
        </w:trPr>
        <w:tc>
          <w:tcPr>
            <w:tcW w:w="1985" w:type="dxa"/>
            <w:vAlign w:val="center"/>
          </w:tcPr>
          <w:p w14:paraId="27494ADC" w14:textId="77777777" w:rsidR="008540D5" w:rsidRPr="0081015C" w:rsidRDefault="0081015C" w:rsidP="00E1794B">
            <w:pPr>
              <w:rPr>
                <w:b/>
              </w:rPr>
            </w:pPr>
            <w:r w:rsidRPr="0081015C">
              <w:rPr>
                <w:b/>
              </w:rPr>
              <w:t>Katedra:</w:t>
            </w:r>
          </w:p>
        </w:tc>
        <w:tc>
          <w:tcPr>
            <w:tcW w:w="0" w:type="auto"/>
            <w:vAlign w:val="center"/>
          </w:tcPr>
          <w:p w14:paraId="41C9B09D" w14:textId="1D4D1AD4" w:rsidR="008540D5" w:rsidRDefault="008540D5" w:rsidP="00905017"/>
        </w:tc>
      </w:tr>
      <w:tr w:rsidR="008540D5" w14:paraId="08D31046" w14:textId="77777777" w:rsidTr="00E1794B">
        <w:trPr>
          <w:trHeight w:hRule="exact" w:val="454"/>
        </w:trPr>
        <w:tc>
          <w:tcPr>
            <w:tcW w:w="1985" w:type="dxa"/>
            <w:vAlign w:val="center"/>
          </w:tcPr>
          <w:p w14:paraId="3CD94892" w14:textId="77777777" w:rsidR="008540D5" w:rsidRPr="0081015C" w:rsidRDefault="0081015C" w:rsidP="00E1794B">
            <w:pPr>
              <w:rPr>
                <w:b/>
              </w:rPr>
            </w:pPr>
            <w:r w:rsidRPr="0081015C">
              <w:rPr>
                <w:b/>
              </w:rPr>
              <w:t>Vedoucí práce:</w:t>
            </w:r>
          </w:p>
        </w:tc>
        <w:tc>
          <w:tcPr>
            <w:tcW w:w="0" w:type="auto"/>
            <w:vAlign w:val="center"/>
          </w:tcPr>
          <w:p w14:paraId="76C1EDF7" w14:textId="29627C9C" w:rsidR="008540D5" w:rsidRDefault="008540D5" w:rsidP="00905017"/>
        </w:tc>
      </w:tr>
      <w:tr w:rsidR="0081015C" w14:paraId="2D1065C9" w14:textId="77777777" w:rsidTr="00E1794B">
        <w:trPr>
          <w:trHeight w:val="454"/>
        </w:trPr>
        <w:tc>
          <w:tcPr>
            <w:tcW w:w="1985" w:type="dxa"/>
            <w:vAlign w:val="center"/>
          </w:tcPr>
          <w:p w14:paraId="24240481" w14:textId="77777777" w:rsidR="0081015C" w:rsidRPr="0081015C" w:rsidRDefault="0081015C" w:rsidP="00E1794B">
            <w:pPr>
              <w:rPr>
                <w:b/>
              </w:rPr>
            </w:pPr>
          </w:p>
        </w:tc>
        <w:tc>
          <w:tcPr>
            <w:tcW w:w="0" w:type="auto"/>
            <w:vAlign w:val="center"/>
          </w:tcPr>
          <w:p w14:paraId="14CD8FC0" w14:textId="77777777" w:rsidR="0081015C" w:rsidRDefault="0081015C" w:rsidP="00E1794B"/>
        </w:tc>
      </w:tr>
      <w:tr w:rsidR="008540D5" w14:paraId="5C37B74B" w14:textId="77777777" w:rsidTr="00E1794B">
        <w:trPr>
          <w:trHeight w:val="454"/>
        </w:trPr>
        <w:tc>
          <w:tcPr>
            <w:tcW w:w="1985" w:type="dxa"/>
            <w:vAlign w:val="center"/>
          </w:tcPr>
          <w:p w14:paraId="691D89DD" w14:textId="33F1D665" w:rsidR="008540D5" w:rsidRPr="0081015C" w:rsidRDefault="008540D5" w:rsidP="00E1794B">
            <w:pPr>
              <w:rPr>
                <w:b/>
              </w:rPr>
            </w:pPr>
          </w:p>
        </w:tc>
        <w:tc>
          <w:tcPr>
            <w:tcW w:w="0" w:type="auto"/>
            <w:vAlign w:val="center"/>
          </w:tcPr>
          <w:p w14:paraId="2D3EC5D1" w14:textId="40C07F8E" w:rsidR="008540D5" w:rsidRDefault="008540D5" w:rsidP="00E1794B"/>
        </w:tc>
      </w:tr>
      <w:tr w:rsidR="008540D5" w14:paraId="03862CA1" w14:textId="77777777" w:rsidTr="00E1794B">
        <w:trPr>
          <w:trHeight w:val="454"/>
        </w:trPr>
        <w:tc>
          <w:tcPr>
            <w:tcW w:w="1985" w:type="dxa"/>
            <w:vAlign w:val="center"/>
          </w:tcPr>
          <w:p w14:paraId="607FA650" w14:textId="156E14CD" w:rsidR="008540D5" w:rsidRPr="0081015C" w:rsidRDefault="008540D5" w:rsidP="00E1794B">
            <w:pPr>
              <w:rPr>
                <w:b/>
              </w:rPr>
            </w:pPr>
          </w:p>
        </w:tc>
        <w:tc>
          <w:tcPr>
            <w:tcW w:w="0" w:type="auto"/>
            <w:vAlign w:val="center"/>
          </w:tcPr>
          <w:p w14:paraId="1C1C44C0" w14:textId="5FBA9EE1" w:rsidR="008540D5" w:rsidRDefault="008540D5" w:rsidP="00E1794B"/>
        </w:tc>
      </w:tr>
    </w:tbl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"/>
        <w:gridCol w:w="4481"/>
        <w:gridCol w:w="449"/>
        <w:gridCol w:w="448"/>
        <w:gridCol w:w="448"/>
        <w:gridCol w:w="449"/>
        <w:gridCol w:w="447"/>
        <w:gridCol w:w="447"/>
        <w:gridCol w:w="941"/>
      </w:tblGrid>
      <w:tr w:rsidR="009D3564" w14:paraId="5E045472" w14:textId="77777777" w:rsidTr="00A41991">
        <w:trPr>
          <w:trHeight w:val="227"/>
        </w:trPr>
        <w:tc>
          <w:tcPr>
            <w:tcW w:w="421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D6ADCC7" w14:textId="77777777" w:rsidR="00BC77AC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9" w:type="dxa"/>
            <w:vMerge w:val="restar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7A4924A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Hlediska</w:t>
            </w:r>
          </w:p>
        </w:tc>
        <w:tc>
          <w:tcPr>
            <w:tcW w:w="2736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F8CEC1D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Stupeň hodnocení</w:t>
            </w:r>
          </w:p>
        </w:tc>
        <w:tc>
          <w:tcPr>
            <w:tcW w:w="941" w:type="dxa"/>
            <w:vMerge w:val="restart"/>
            <w:tcBorders>
              <w:top w:val="single" w:sz="12" w:space="0" w:color="auto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7C4AD618" w14:textId="77777777" w:rsidR="00BC77AC" w:rsidRPr="009D3564" w:rsidRDefault="00BC77AC" w:rsidP="009D3564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Nelze hodnotit</w:t>
            </w:r>
          </w:p>
        </w:tc>
      </w:tr>
      <w:tr w:rsidR="009D3564" w14:paraId="15261576" w14:textId="77777777" w:rsidTr="00A41991">
        <w:trPr>
          <w:trHeight w:val="283"/>
        </w:trPr>
        <w:tc>
          <w:tcPr>
            <w:tcW w:w="421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72891D2" w14:textId="77777777" w:rsidR="00BC77AC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68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6F2186" w14:textId="77777777" w:rsidR="00BC77AC" w:rsidRPr="00A529DD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465CB4D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A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0351699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B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FB0CC50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C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C9B0602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242589C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64E495C" w14:textId="77777777" w:rsidR="00BC77AC" w:rsidRPr="009D3564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F</w:t>
            </w:r>
          </w:p>
        </w:tc>
        <w:tc>
          <w:tcPr>
            <w:tcW w:w="941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46155D1" w14:textId="77777777" w:rsidR="00BC77AC" w:rsidRDefault="00BC77AC" w:rsidP="00A948F7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41991" w14:paraId="661094DC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1FDDF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54215" w14:textId="77777777" w:rsidR="00A41991" w:rsidRPr="00A529DD" w:rsidRDefault="00A41991" w:rsidP="00A41991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Splnění požadavků zadání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4F307" w14:textId="24BFEC17" w:rsidR="00A41991" w:rsidRDefault="00A41991" w:rsidP="00333DA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C0D64" w14:textId="37CB5D99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7180" w14:textId="28A8B821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E982" w14:textId="42292699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AE7EF" w14:textId="7CF66688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8F25" w14:textId="49BD073E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6057AF" w14:textId="592DADCD" w:rsidR="00A41991" w:rsidRDefault="00A41991" w:rsidP="00A41991">
            <w:pPr>
              <w:jc w:val="center"/>
            </w:pPr>
          </w:p>
        </w:tc>
      </w:tr>
      <w:tr w:rsidR="00A41991" w14:paraId="2C93E338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BB648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B363" w14:textId="77777777" w:rsidR="00A41991" w:rsidRPr="00A529DD" w:rsidRDefault="00A41991" w:rsidP="00A41991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Práce s </w:t>
            </w:r>
            <w:r w:rsidRPr="00A529DD">
              <w:rPr>
                <w:rFonts w:asciiTheme="minorHAnsi" w:hAnsiTheme="minorHAnsi" w:cstheme="minorHAnsi"/>
                <w:szCs w:val="20"/>
              </w:rPr>
              <w:t>inf</w:t>
            </w:r>
            <w:r>
              <w:rPr>
                <w:rFonts w:asciiTheme="minorHAnsi" w:hAnsiTheme="minorHAnsi" w:cstheme="minorHAnsi"/>
                <w:szCs w:val="20"/>
              </w:rPr>
              <w:t xml:space="preserve">ormacemi a odbornou literaturou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9E87" w14:textId="3204A543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7869" w14:textId="2010727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260B" w14:textId="6436A979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83BED" w14:textId="042A421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DB53" w14:textId="55539FE7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CC08" w14:textId="6E873D9D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191052" w14:textId="4A4FB2B2" w:rsidR="00A41991" w:rsidRDefault="00A41991" w:rsidP="00A41991">
            <w:pPr>
              <w:jc w:val="center"/>
            </w:pPr>
          </w:p>
        </w:tc>
      </w:tr>
      <w:tr w:rsidR="00A41991" w14:paraId="4B3EE687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0B57C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1D3B" w14:textId="49AD0B9B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Využití metod zpracování výsledků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2957" w14:textId="05152BB7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BBE54" w14:textId="7FB2AFF4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808B" w14:textId="4BFB387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4124" w14:textId="3A939D02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8EA75" w14:textId="4D9A7BFE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3EF5" w14:textId="6D2F609E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A6F62D" w14:textId="68890FC8" w:rsidR="00A41991" w:rsidRDefault="00A41991" w:rsidP="00A41991">
            <w:pPr>
              <w:jc w:val="center"/>
            </w:pPr>
          </w:p>
        </w:tc>
      </w:tr>
      <w:tr w:rsidR="00A41991" w14:paraId="3C352D60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E9C23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D569" w14:textId="5E858FFF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Interpretace výsledků, disku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01028" w14:textId="4E3D287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C7D7" w14:textId="4CB4C6D8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75FF1" w14:textId="12CC8FC9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87C6A" w14:textId="1829B334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9BC82" w14:textId="12BDD88F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46F" w14:textId="7F023525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AE3507" w14:textId="26FACFCA" w:rsidR="00A41991" w:rsidRDefault="00A41991" w:rsidP="00A41991">
            <w:pPr>
              <w:jc w:val="center"/>
            </w:pPr>
          </w:p>
        </w:tc>
      </w:tr>
      <w:tr w:rsidR="00A41991" w14:paraId="330E4886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AA1ED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2EA13" w14:textId="08B37180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 w:rsidRPr="00A529DD">
              <w:rPr>
                <w:rFonts w:asciiTheme="minorHAnsi" w:hAnsiTheme="minorHAnsi" w:cstheme="minorHAnsi"/>
                <w:szCs w:val="20"/>
              </w:rPr>
              <w:t>Formulace závěrů prá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A0BD" w14:textId="4E0FC5A6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5313B" w14:textId="68F69C66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E4B3F" w14:textId="65E1DDB0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98D2C" w14:textId="1B755B82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B04C" w14:textId="1670902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D08E2" w14:textId="78F8DAA2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DAA58F" w14:textId="0A9CD029" w:rsidR="00A41991" w:rsidRDefault="00A41991" w:rsidP="00A41991">
            <w:pPr>
              <w:jc w:val="center"/>
            </w:pPr>
          </w:p>
        </w:tc>
      </w:tr>
      <w:tr w:rsidR="00A41991" w14:paraId="5BD599E2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0113E5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2284" w14:textId="3F3CDE1A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Jazykové zpracování</w:t>
            </w:r>
            <w:r w:rsidRPr="00A529DD">
              <w:rPr>
                <w:rFonts w:asciiTheme="minorHAnsi" w:hAnsiTheme="minorHAnsi" w:cstheme="minorHAnsi"/>
                <w:szCs w:val="20"/>
              </w:rPr>
              <w:t xml:space="preserve"> a práce s odborným jazykem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9F220" w14:textId="7C7BF1D2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A9D19" w14:textId="6C9DCADA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9C270" w14:textId="7688792E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53448" w14:textId="3723E156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6FB8" w14:textId="5A061A18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1BD36" w14:textId="0DF3B8D2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49285" w14:textId="34D94333" w:rsidR="00A41991" w:rsidRDefault="00A41991" w:rsidP="00A41991">
            <w:pPr>
              <w:jc w:val="center"/>
            </w:pPr>
          </w:p>
        </w:tc>
      </w:tr>
      <w:tr w:rsidR="00A41991" w14:paraId="70C7C0A4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D5B54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57DDB" w14:textId="447C36C9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O</w:t>
            </w:r>
            <w:r w:rsidRPr="00A529DD">
              <w:rPr>
                <w:rFonts w:asciiTheme="minorHAnsi" w:hAnsiTheme="minorHAnsi" w:cstheme="minorHAnsi"/>
                <w:szCs w:val="20"/>
              </w:rPr>
              <w:t>dborná úroveň prá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1A52" w14:textId="6CC6C125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07483" w14:textId="786EC78A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28C52" w14:textId="08D39655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E119C" w14:textId="01663182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67632" w14:textId="2389625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44EB" w14:textId="42B9F853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DD9C74" w14:textId="65FF349C" w:rsidR="00A41991" w:rsidRDefault="00A41991" w:rsidP="00A41991">
            <w:pPr>
              <w:jc w:val="center"/>
            </w:pPr>
          </w:p>
        </w:tc>
      </w:tr>
      <w:tr w:rsidR="00A41991" w14:paraId="0CF329A3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63DC1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D76D" w14:textId="392605DB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Formální úprava prá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40EB" w14:textId="122EB19F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6CC8" w14:textId="4EA2DAC7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926C7" w14:textId="78795AB2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145FB" w14:textId="07DC5867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69609" w14:textId="69BB3771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6A7AC" w14:textId="782DAC86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BB2124" w14:textId="2FA94CCA" w:rsidR="00A41991" w:rsidRDefault="00A41991" w:rsidP="00A41991">
            <w:pPr>
              <w:jc w:val="center"/>
            </w:pPr>
          </w:p>
        </w:tc>
      </w:tr>
      <w:tr w:rsidR="00A41991" w14:paraId="41DE19BA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11799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32A10" w14:textId="25268D61" w:rsidR="00A41991" w:rsidRPr="00A529DD" w:rsidRDefault="00FE71E6" w:rsidP="00A41991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Zhodnocení možnosti praktického využití výsledků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18DB7" w14:textId="4AA4FD1D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68085" w14:textId="135856B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3C64" w14:textId="254D97AB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2AC82" w14:textId="385DC316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0CB73" w14:textId="772C6C64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B48C" w14:textId="192F1B08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503A6D" w14:textId="4B01F221" w:rsidR="00A41991" w:rsidRDefault="00A41991" w:rsidP="00A41991">
            <w:pPr>
              <w:jc w:val="center"/>
            </w:pPr>
          </w:p>
        </w:tc>
      </w:tr>
      <w:tr w:rsidR="00A41991" w14:paraId="02EB170E" w14:textId="77777777" w:rsidTr="00333DA1">
        <w:trPr>
          <w:trHeight w:val="397"/>
        </w:trPr>
        <w:tc>
          <w:tcPr>
            <w:tcW w:w="42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8DBBE8" w14:textId="77777777" w:rsidR="00A41991" w:rsidRDefault="00A41991" w:rsidP="00A41991">
            <w:pPr>
              <w:tabs>
                <w:tab w:val="center" w:pos="7088"/>
              </w:tabs>
              <w:spacing w:after="6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4689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6E63C2" w14:textId="30D10A8E" w:rsidR="00A41991" w:rsidRPr="00A529DD" w:rsidRDefault="00382ACC" w:rsidP="00A41991">
            <w:pPr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Celkový přístup a aktivita řešitel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F5F753" w14:textId="11A5F677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1DF509" w14:textId="49AD1FB3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84E117F" w14:textId="7F004D94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601E399" w14:textId="4CDE160A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18517BE" w14:textId="741B0D67" w:rsidR="00A41991" w:rsidRDefault="00A41991" w:rsidP="00333DA1">
            <w:pPr>
              <w:jc w:val="center"/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9EC91AC" w14:textId="3AC6B503" w:rsidR="00A41991" w:rsidRDefault="00A41991" w:rsidP="00333DA1">
            <w:pPr>
              <w:jc w:val="center"/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39D419E" w14:textId="3775BC54" w:rsidR="00A41991" w:rsidRDefault="00A41991" w:rsidP="00A41991">
            <w:pPr>
              <w:jc w:val="center"/>
            </w:pPr>
          </w:p>
        </w:tc>
      </w:tr>
    </w:tbl>
    <w:p w14:paraId="0FE02099" w14:textId="77777777" w:rsidR="00A948F7" w:rsidRPr="000915A8" w:rsidRDefault="00A948F7" w:rsidP="009D3564">
      <w:pPr>
        <w:tabs>
          <w:tab w:val="center" w:pos="7088"/>
        </w:tabs>
        <w:spacing w:before="240" w:after="0"/>
        <w:rPr>
          <w:rFonts w:asciiTheme="minorHAnsi" w:hAnsiTheme="minorHAnsi" w:cstheme="minorHAnsi"/>
        </w:rPr>
      </w:pPr>
      <w:r w:rsidRPr="000915A8">
        <w:rPr>
          <w:rFonts w:asciiTheme="minorHAnsi" w:hAnsiTheme="minorHAnsi" w:cstheme="minorHAnsi"/>
        </w:rPr>
        <w:t xml:space="preserve">Hodnocení vyznačte </w:t>
      </w:r>
      <w:r w:rsidRPr="000915A8">
        <w:rPr>
          <w:rFonts w:asciiTheme="minorHAnsi" w:hAnsiTheme="minorHAnsi" w:cstheme="minorHAnsi"/>
          <w:b/>
        </w:rPr>
        <w:t>X</w:t>
      </w:r>
      <w:r w:rsidRPr="000915A8">
        <w:rPr>
          <w:rFonts w:asciiTheme="minorHAnsi" w:hAnsiTheme="minorHAnsi" w:cstheme="minorHAnsi"/>
        </w:rPr>
        <w:t xml:space="preserve"> (slouží pro</w:t>
      </w:r>
      <w:r w:rsidR="00A529DD" w:rsidRPr="000915A8">
        <w:rPr>
          <w:rFonts w:asciiTheme="minorHAnsi" w:hAnsiTheme="minorHAnsi" w:cstheme="minorHAnsi"/>
        </w:rPr>
        <w:t xml:space="preserve"> stanovení výsledné klasifikace;</w:t>
      </w:r>
      <w:r w:rsidRPr="000915A8">
        <w:rPr>
          <w:rFonts w:asciiTheme="minorHAnsi" w:hAnsiTheme="minorHAnsi" w:cstheme="minorHAnsi"/>
        </w:rPr>
        <w:t xml:space="preserve"> A = 1, B = 1-, C = 2, D = 2-, E = 3, F = 4)</w:t>
      </w:r>
    </w:p>
    <w:p w14:paraId="244F3D04" w14:textId="77777777" w:rsidR="00A529DD" w:rsidRDefault="00A529D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EE48C1C" w14:textId="77777777" w:rsidR="00A948F7" w:rsidRDefault="00A948F7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</w:rPr>
      </w:pPr>
      <w:r w:rsidRPr="003A05D9">
        <w:rPr>
          <w:rFonts w:asciiTheme="minorHAnsi" w:hAnsiTheme="minorHAnsi" w:cstheme="minorHAnsi"/>
          <w:b/>
        </w:rPr>
        <w:lastRenderedPageBreak/>
        <w:t>Konkrétní připomínky a otázky k obhajobě</w:t>
      </w:r>
      <w:r>
        <w:rPr>
          <w:rFonts w:asciiTheme="minorHAnsi" w:hAnsiTheme="minorHAnsi" w:cstheme="minorHAnsi"/>
        </w:rPr>
        <w:t>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532"/>
      </w:tblGrid>
      <w:tr w:rsidR="00FA3786" w14:paraId="56424A60" w14:textId="77777777" w:rsidTr="00333DA1">
        <w:trPr>
          <w:trHeight w:hRule="exact" w:val="9728"/>
        </w:trPr>
        <w:tc>
          <w:tcPr>
            <w:tcW w:w="8731" w:type="dxa"/>
            <w:tcBorders>
              <w:top w:val="nil"/>
              <w:left w:val="nil"/>
              <w:bottom w:val="nil"/>
              <w:right w:val="nil"/>
            </w:tcBorders>
          </w:tcPr>
          <w:p w14:paraId="70DFD6DA" w14:textId="13A49F3D" w:rsidR="00FA3786" w:rsidRDefault="00FA3786" w:rsidP="00905017"/>
        </w:tc>
      </w:tr>
    </w:tbl>
    <w:p w14:paraId="482C3558" w14:textId="77777777" w:rsidR="00A529DD" w:rsidRDefault="00A529DD" w:rsidP="00A529DD">
      <w:pPr>
        <w:tabs>
          <w:tab w:val="center" w:pos="7088"/>
        </w:tabs>
        <w:spacing w:before="240" w:after="60"/>
        <w:rPr>
          <w:rFonts w:asciiTheme="minorHAnsi" w:hAnsiTheme="minorHAnsi" w:cstheme="minorHAnsi"/>
        </w:r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3712"/>
      </w:tblGrid>
      <w:tr w:rsidR="008159A3" w14:paraId="7FE46A68" w14:textId="77777777" w:rsidTr="0007439C">
        <w:tc>
          <w:tcPr>
            <w:tcW w:w="4820" w:type="dxa"/>
            <w:vAlign w:val="center"/>
          </w:tcPr>
          <w:p w14:paraId="63073D18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Závěrečnou práci doporučuji k obhajobě</w:t>
            </w:r>
            <w:r>
              <w:rPr>
                <w:rFonts w:asciiTheme="minorHAnsi" w:hAnsiTheme="minorHAnsi" w:cstheme="minorHAnsi"/>
              </w:rPr>
              <w:t xml:space="preserve"> (ANO/NE):</w:t>
            </w:r>
          </w:p>
        </w:tc>
        <w:tc>
          <w:tcPr>
            <w:tcW w:w="0" w:type="auto"/>
            <w:tcBorders>
              <w:bottom w:val="dashed" w:sz="4" w:space="0" w:color="auto"/>
            </w:tcBorders>
            <w:vAlign w:val="center"/>
          </w:tcPr>
          <w:p w14:paraId="27BFB08A" w14:textId="6C0DADDF" w:rsidR="008159A3" w:rsidRDefault="008159A3" w:rsidP="00905017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8159A3" w14:paraId="0CA746B6" w14:textId="77777777" w:rsidTr="0007439C">
        <w:tc>
          <w:tcPr>
            <w:tcW w:w="4820" w:type="dxa"/>
            <w:vAlign w:val="center"/>
          </w:tcPr>
          <w:p w14:paraId="78D31489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  <w:tcBorders>
              <w:top w:val="dashed" w:sz="4" w:space="0" w:color="auto"/>
            </w:tcBorders>
            <w:vAlign w:val="center"/>
          </w:tcPr>
          <w:p w14:paraId="54C7B63E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</w:p>
        </w:tc>
      </w:tr>
      <w:tr w:rsidR="008159A3" w14:paraId="0F3B5B2E" w14:textId="77777777" w:rsidTr="0007439C">
        <w:tc>
          <w:tcPr>
            <w:tcW w:w="4820" w:type="dxa"/>
            <w:vAlign w:val="center"/>
          </w:tcPr>
          <w:p w14:paraId="085073F6" w14:textId="54172E43" w:rsidR="008159A3" w:rsidRDefault="008159A3" w:rsidP="00C4530B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b/>
              </w:rPr>
              <w:t>Navrhovan</w:t>
            </w:r>
            <w:r w:rsidR="00C4530B">
              <w:rPr>
                <w:rFonts w:asciiTheme="minorHAnsi" w:hAnsiTheme="minorHAnsi" w:cstheme="minorHAnsi"/>
                <w:b/>
              </w:rPr>
              <w:t>á</w:t>
            </w:r>
            <w:r w:rsidRPr="009D3564">
              <w:rPr>
                <w:rFonts w:asciiTheme="minorHAnsi" w:hAnsiTheme="minorHAnsi" w:cstheme="minorHAnsi"/>
                <w:b/>
              </w:rPr>
              <w:t xml:space="preserve"> výsledná klasifikace práce</w:t>
            </w:r>
            <w:r>
              <w:rPr>
                <w:rFonts w:asciiTheme="minorHAnsi" w:hAnsiTheme="minorHAnsi" w:cstheme="minorHAnsi"/>
              </w:rPr>
              <w:t xml:space="preserve"> (slovně):</w:t>
            </w:r>
          </w:p>
        </w:tc>
        <w:tc>
          <w:tcPr>
            <w:tcW w:w="0" w:type="auto"/>
            <w:tcBorders>
              <w:bottom w:val="dashed" w:sz="4" w:space="0" w:color="auto"/>
            </w:tcBorders>
            <w:vAlign w:val="center"/>
          </w:tcPr>
          <w:p w14:paraId="117D4E8E" w14:textId="65633EA8" w:rsidR="008159A3" w:rsidRDefault="008159A3" w:rsidP="00905017">
            <w:pPr>
              <w:tabs>
                <w:tab w:val="left" w:pos="5103"/>
                <w:tab w:val="left" w:pos="8505"/>
              </w:tabs>
              <w:spacing w:after="60"/>
              <w:jc w:val="center"/>
              <w:rPr>
                <w:rFonts w:asciiTheme="minorHAnsi" w:hAnsiTheme="minorHAnsi" w:cstheme="minorHAnsi"/>
                <w:b/>
              </w:rPr>
            </w:pPr>
            <w:bookmarkStart w:id="0" w:name="_GoBack"/>
            <w:bookmarkEnd w:id="0"/>
          </w:p>
        </w:tc>
      </w:tr>
      <w:tr w:rsidR="008159A3" w14:paraId="47189C49" w14:textId="77777777" w:rsidTr="0007439C">
        <w:tc>
          <w:tcPr>
            <w:tcW w:w="4820" w:type="dxa"/>
            <w:vAlign w:val="center"/>
          </w:tcPr>
          <w:p w14:paraId="7325B306" w14:textId="77777777" w:rsidR="008159A3" w:rsidRPr="009D3564" w:rsidRDefault="008159A3" w:rsidP="008159A3">
            <w:pPr>
              <w:tabs>
                <w:tab w:val="left" w:pos="5103"/>
                <w:tab w:val="left" w:pos="8505"/>
              </w:tabs>
              <w:spacing w:after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0" w:type="auto"/>
            <w:tcBorders>
              <w:top w:val="dashed" w:sz="4" w:space="0" w:color="auto"/>
            </w:tcBorders>
            <w:vAlign w:val="center"/>
          </w:tcPr>
          <w:p w14:paraId="0851D9AE" w14:textId="77777777" w:rsidR="008159A3" w:rsidRDefault="008159A3" w:rsidP="008159A3">
            <w:pPr>
              <w:tabs>
                <w:tab w:val="left" w:pos="5103"/>
                <w:tab w:val="left" w:pos="8505"/>
              </w:tabs>
              <w:spacing w:before="120" w:after="60"/>
              <w:jc w:val="center"/>
              <w:rPr>
                <w:rFonts w:asciiTheme="minorHAnsi" w:hAnsiTheme="minorHAnsi" w:cstheme="minorHAnsi"/>
                <w:b/>
              </w:rPr>
            </w:pPr>
            <w:r w:rsidRPr="009D3564">
              <w:rPr>
                <w:rFonts w:asciiTheme="minorHAnsi" w:hAnsiTheme="minorHAnsi" w:cstheme="minorHAnsi"/>
                <w:sz w:val="18"/>
              </w:rPr>
              <w:t>(výborně, velmi dobře, dobře, nevyhověl/a)</w:t>
            </w:r>
          </w:p>
        </w:tc>
      </w:tr>
    </w:tbl>
    <w:p w14:paraId="16307F94" w14:textId="77777777" w:rsidR="00A948F7" w:rsidRDefault="00A948F7" w:rsidP="00BE7C07">
      <w:pPr>
        <w:tabs>
          <w:tab w:val="left" w:pos="5103"/>
          <w:tab w:val="left" w:pos="8505"/>
        </w:tabs>
        <w:spacing w:after="60"/>
        <w:rPr>
          <w:rFonts w:asciiTheme="minorHAnsi" w:hAnsiTheme="minorHAnsi" w:cstheme="minorHAnsi"/>
        </w:rPr>
      </w:pPr>
    </w:p>
    <w:p w14:paraId="5D9B092F" w14:textId="77777777" w:rsidR="000915A8" w:rsidRDefault="000915A8" w:rsidP="00F44A39">
      <w:pPr>
        <w:tabs>
          <w:tab w:val="center" w:pos="7088"/>
        </w:tabs>
        <w:spacing w:after="60"/>
        <w:rPr>
          <w:rFonts w:asciiTheme="minorHAnsi" w:hAnsiTheme="minorHAnsi" w:cstheme="minorHAnsi"/>
        </w:rPr>
      </w:pPr>
    </w:p>
    <w:p w14:paraId="1FBC47A9" w14:textId="77777777" w:rsidR="008159A3" w:rsidRDefault="008159A3" w:rsidP="00F44A39">
      <w:pPr>
        <w:tabs>
          <w:tab w:val="center" w:pos="7088"/>
        </w:tabs>
        <w:spacing w:after="60"/>
        <w:rPr>
          <w:rFonts w:asciiTheme="minorHAnsi" w:hAnsiTheme="minorHAnsi" w:cstheme="minorHAnsi"/>
        </w:rPr>
      </w:pPr>
    </w:p>
    <w:p w14:paraId="1515F457" w14:textId="04E0B891" w:rsidR="00A948F7" w:rsidRPr="00B84A64" w:rsidRDefault="00A948F7" w:rsidP="00F75F35">
      <w:pPr>
        <w:tabs>
          <w:tab w:val="left" w:pos="709"/>
          <w:tab w:val="left" w:pos="4678"/>
          <w:tab w:val="left" w:pos="8364"/>
        </w:tabs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tum:</w:t>
      </w:r>
      <w:r w:rsidR="00A529DD">
        <w:rPr>
          <w:rFonts w:asciiTheme="minorHAnsi" w:hAnsiTheme="minorHAnsi" w:cstheme="minorHAnsi"/>
        </w:rPr>
        <w:tab/>
      </w:r>
      <w:r w:rsidR="00F75F35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Podpis:</w:t>
      </w:r>
      <w:r w:rsidR="00FB279F">
        <w:rPr>
          <w:rFonts w:asciiTheme="minorHAnsi" w:hAnsiTheme="minorHAnsi" w:cstheme="minorHAnsi"/>
        </w:rPr>
        <w:tab/>
      </w:r>
      <w:r w:rsidR="00A529DD">
        <w:rPr>
          <w:rFonts w:asciiTheme="minorHAnsi" w:hAnsiTheme="minorHAnsi" w:cstheme="minorHAnsi"/>
        </w:rPr>
        <w:tab/>
      </w:r>
    </w:p>
    <w:sectPr w:rsidR="00A948F7" w:rsidRPr="00B84A64" w:rsidSect="00E32FF5">
      <w:headerReference w:type="default" r:id="rId11"/>
      <w:footerReference w:type="default" r:id="rId12"/>
      <w:pgSz w:w="11906" w:h="16838"/>
      <w:pgMar w:top="1973" w:right="1418" w:bottom="1418" w:left="195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ACDBD" w14:textId="77777777" w:rsidR="007E0CA4" w:rsidRDefault="007E0CA4" w:rsidP="00DC3BEA">
      <w:pPr>
        <w:spacing w:after="0" w:line="240" w:lineRule="auto"/>
      </w:pPr>
      <w:r>
        <w:separator/>
      </w:r>
    </w:p>
  </w:endnote>
  <w:endnote w:type="continuationSeparator" w:id="0">
    <w:p w14:paraId="72BAC15A" w14:textId="77777777" w:rsidR="007E0CA4" w:rsidRDefault="007E0CA4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839D89A-00F1-4D54-9BCD-9E9B2DAD8D2C}"/>
    <w:embedBold r:id="rId2" w:fontKey="{6805C56C-4D11-4D65-8ED7-D858507B792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15CF1D06-1094-47E2-A0BD-D7D928ED97C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17568439-42A6-4A02-97CC-E31A498A512F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9173514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9650C8" w14:textId="52849F5C" w:rsidR="004C2D90" w:rsidRDefault="004C2D90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7439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7439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A5C739" w14:textId="77777777" w:rsidR="004C2D90" w:rsidRDefault="004C2D9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1261E" w14:textId="77777777" w:rsidR="007E0CA4" w:rsidRDefault="007E0CA4" w:rsidP="00DC3BEA">
      <w:pPr>
        <w:spacing w:after="0" w:line="240" w:lineRule="auto"/>
      </w:pPr>
      <w:r>
        <w:separator/>
      </w:r>
    </w:p>
  </w:footnote>
  <w:footnote w:type="continuationSeparator" w:id="0">
    <w:p w14:paraId="668755C4" w14:textId="77777777" w:rsidR="007E0CA4" w:rsidRDefault="007E0CA4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AA140" w14:textId="0B9A9531" w:rsidR="00DC3BEA" w:rsidRPr="00196B98" w:rsidRDefault="00E32FF5" w:rsidP="004C2D90">
    <w:pPr>
      <w:pStyle w:val="Zhlav"/>
      <w:tabs>
        <w:tab w:val="clear" w:pos="9072"/>
        <w:tab w:val="right" w:pos="9639"/>
      </w:tabs>
      <w:ind w:right="-567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29A464A5" wp14:editId="72D39682">
          <wp:simplePos x="0" y="0"/>
          <wp:positionH relativeFrom="column">
            <wp:posOffset>-819785</wp:posOffset>
          </wp:positionH>
          <wp:positionV relativeFrom="paragraph">
            <wp:posOffset>-20651</wp:posOffset>
          </wp:positionV>
          <wp:extent cx="3864593" cy="630000"/>
          <wp:effectExtent l="0" t="0" r="3175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F_logo_CZ_EN_dlouha_verze_J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4593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>
      <w:t xml:space="preserve"> </w:t>
    </w:r>
    <w:r w:rsidR="00E96135">
      <w:tab/>
    </w:r>
    <w:r w:rsidR="00E96135">
      <w:tab/>
    </w:r>
    <w:r w:rsidR="002A26D7">
      <w:t>Hodnocení kvalifikační práce</w:t>
    </w:r>
    <w:r w:rsidR="00E96135" w:rsidRPr="00196B98">
      <w:t xml:space="preserve"> </w:t>
    </w:r>
  </w:p>
  <w:p w14:paraId="2E78FB21" w14:textId="4471E6D7" w:rsidR="00E96135" w:rsidRPr="00196B98" w:rsidRDefault="00E96135" w:rsidP="004C2D90">
    <w:pPr>
      <w:pStyle w:val="Zhlav"/>
      <w:tabs>
        <w:tab w:val="clear" w:pos="9072"/>
        <w:tab w:val="right" w:pos="9639"/>
      </w:tabs>
      <w:ind w:right="-567"/>
    </w:pPr>
    <w:r w:rsidRPr="00196B98">
      <w:tab/>
    </w:r>
    <w:r w:rsidRPr="00196B98">
      <w:tab/>
    </w:r>
    <w:r w:rsidR="005567E0">
      <w:t>P</w:t>
    </w:r>
    <w:r w:rsidR="002A26D7">
      <w:t>osudek</w:t>
    </w:r>
    <w:r w:rsidR="005567E0">
      <w:t xml:space="preserve"> </w:t>
    </w:r>
    <w:r w:rsidR="00FE71E6">
      <w:t>vedoucího</w:t>
    </w:r>
    <w:r w:rsidR="005567E0">
      <w:t xml:space="preserve"> práce</w:t>
    </w:r>
    <w:r w:rsidRPr="00196B9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ocumentProtection w:edit="forms" w:formatting="1" w:enforcement="0"/>
  <w:autoFormatOverride/>
  <w:styleLockTheme/>
  <w:styleLockQFSet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DQ0MzMwtDQzMDZW0lEKTi0uzszPAykwrgUABBKVHywAAAA="/>
  </w:docVars>
  <w:rsids>
    <w:rsidRoot w:val="00DC3BEA"/>
    <w:rsid w:val="000116C2"/>
    <w:rsid w:val="000311E8"/>
    <w:rsid w:val="00056472"/>
    <w:rsid w:val="00061300"/>
    <w:rsid w:val="0007439C"/>
    <w:rsid w:val="000915A8"/>
    <w:rsid w:val="000D4A96"/>
    <w:rsid w:val="00163A89"/>
    <w:rsid w:val="00186736"/>
    <w:rsid w:val="00196B98"/>
    <w:rsid w:val="002326FD"/>
    <w:rsid w:val="00292ECA"/>
    <w:rsid w:val="002A26D7"/>
    <w:rsid w:val="00333DA1"/>
    <w:rsid w:val="00372D2C"/>
    <w:rsid w:val="00382ACC"/>
    <w:rsid w:val="003A05D9"/>
    <w:rsid w:val="003B1558"/>
    <w:rsid w:val="003B3B0D"/>
    <w:rsid w:val="00407B77"/>
    <w:rsid w:val="00457D9A"/>
    <w:rsid w:val="004C2D90"/>
    <w:rsid w:val="004C61E5"/>
    <w:rsid w:val="004F5457"/>
    <w:rsid w:val="004F6634"/>
    <w:rsid w:val="005213CB"/>
    <w:rsid w:val="005567E0"/>
    <w:rsid w:val="0058683C"/>
    <w:rsid w:val="005952EF"/>
    <w:rsid w:val="006A1F62"/>
    <w:rsid w:val="006F3A53"/>
    <w:rsid w:val="00720997"/>
    <w:rsid w:val="00737D0E"/>
    <w:rsid w:val="007761F7"/>
    <w:rsid w:val="007E0CA4"/>
    <w:rsid w:val="007E3E1D"/>
    <w:rsid w:val="007E7265"/>
    <w:rsid w:val="007F4B51"/>
    <w:rsid w:val="007F7AF8"/>
    <w:rsid w:val="008013CB"/>
    <w:rsid w:val="00805AE1"/>
    <w:rsid w:val="0081015C"/>
    <w:rsid w:val="008159A3"/>
    <w:rsid w:val="008540D5"/>
    <w:rsid w:val="00857003"/>
    <w:rsid w:val="00866E4B"/>
    <w:rsid w:val="00885326"/>
    <w:rsid w:val="008C0BDB"/>
    <w:rsid w:val="008C6223"/>
    <w:rsid w:val="008F0F48"/>
    <w:rsid w:val="00905017"/>
    <w:rsid w:val="00907785"/>
    <w:rsid w:val="00913020"/>
    <w:rsid w:val="00975221"/>
    <w:rsid w:val="009D3564"/>
    <w:rsid w:val="00A14FE7"/>
    <w:rsid w:val="00A33D1A"/>
    <w:rsid w:val="00A41991"/>
    <w:rsid w:val="00A46F32"/>
    <w:rsid w:val="00A529DD"/>
    <w:rsid w:val="00A908CF"/>
    <w:rsid w:val="00A948F7"/>
    <w:rsid w:val="00AA03A7"/>
    <w:rsid w:val="00B0218A"/>
    <w:rsid w:val="00B234E8"/>
    <w:rsid w:val="00B2793B"/>
    <w:rsid w:val="00B66020"/>
    <w:rsid w:val="00B66907"/>
    <w:rsid w:val="00B84A64"/>
    <w:rsid w:val="00BC30A5"/>
    <w:rsid w:val="00BC77AC"/>
    <w:rsid w:val="00BE7C07"/>
    <w:rsid w:val="00C13853"/>
    <w:rsid w:val="00C4530B"/>
    <w:rsid w:val="00C47C18"/>
    <w:rsid w:val="00C95F3C"/>
    <w:rsid w:val="00CA19A8"/>
    <w:rsid w:val="00CB6EF2"/>
    <w:rsid w:val="00CF232F"/>
    <w:rsid w:val="00D2779E"/>
    <w:rsid w:val="00D34BDE"/>
    <w:rsid w:val="00D620FD"/>
    <w:rsid w:val="00D64013"/>
    <w:rsid w:val="00DB4DDB"/>
    <w:rsid w:val="00DB6E98"/>
    <w:rsid w:val="00DC3BEA"/>
    <w:rsid w:val="00E02E1C"/>
    <w:rsid w:val="00E102F5"/>
    <w:rsid w:val="00E1794B"/>
    <w:rsid w:val="00E32FF5"/>
    <w:rsid w:val="00E96135"/>
    <w:rsid w:val="00EF2EC3"/>
    <w:rsid w:val="00F16424"/>
    <w:rsid w:val="00F35548"/>
    <w:rsid w:val="00F44A39"/>
    <w:rsid w:val="00F75F35"/>
    <w:rsid w:val="00F772B6"/>
    <w:rsid w:val="00FA3786"/>
    <w:rsid w:val="00FB279F"/>
    <w:rsid w:val="00FC020C"/>
    <w:rsid w:val="00FE71E6"/>
    <w:rsid w:val="00FF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9FE4D"/>
  <w15:chartTrackingRefBased/>
  <w15:docId w15:val="{93D94A08-D659-441A-8BCE-89056EA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02F5"/>
    <w:pPr>
      <w:jc w:val="both"/>
    </w:pPr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196B98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7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77AC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6F3A53"/>
    <w:rPr>
      <w:color w:val="808080"/>
    </w:rPr>
  </w:style>
  <w:style w:type="character" w:styleId="Siln">
    <w:name w:val="Strong"/>
    <w:basedOn w:val="Standardnpsmoodstavce"/>
    <w:uiPriority w:val="22"/>
    <w:rsid w:val="0058683C"/>
    <w:rPr>
      <w:b/>
      <w:bCs/>
    </w:rPr>
  </w:style>
  <w:style w:type="paragraph" w:customStyle="1" w:styleId="Styl1">
    <w:name w:val="Styl1"/>
    <w:basedOn w:val="Normln"/>
    <w:link w:val="Styl1Char"/>
    <w:rsid w:val="00913020"/>
    <w:rPr>
      <w:b/>
    </w:rPr>
  </w:style>
  <w:style w:type="character" w:customStyle="1" w:styleId="Styl1Char">
    <w:name w:val="Styl1 Char"/>
    <w:basedOn w:val="Standardnpsmoodstavce"/>
    <w:link w:val="Styl1"/>
    <w:rsid w:val="00913020"/>
    <w:rPr>
      <w:rFonts w:ascii="Calibri" w:hAnsi="Calibri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0" ma:contentTypeDescription="Vytvoří nový dokument" ma:contentTypeScope="" ma:versionID="77a501c52f3d65757f040fae34380c48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cd0cee6840d399b33154cc9ce43c8cb8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5DAFB-BDF3-44A9-9B7D-76024FCD77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39954F-4168-49A0-AC6D-C95B3D70BC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771346-C8FA-480E-91E2-278174B33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A1C676-5893-4D9D-B739-F5DF9AA89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4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Ing. Mgr. Ph.D.</cp:lastModifiedBy>
  <cp:revision>5</cp:revision>
  <cp:lastPrinted>2021-03-04T11:51:00Z</cp:lastPrinted>
  <dcterms:created xsi:type="dcterms:W3CDTF">2022-02-11T09:44:00Z</dcterms:created>
  <dcterms:modified xsi:type="dcterms:W3CDTF">2023-05-0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  <property fmtid="{D5CDD505-2E9C-101B-9397-08002B2CF9AE}" pid="3" name="GrammarlyDocumentId">
    <vt:lpwstr>7f90479bb51d797bd32111d45372c44c12074151b9ff8d473b30f2f01d3f0cc2</vt:lpwstr>
  </property>
</Properties>
</file>